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ирилл</w:t>
      </w:r>
      <w:r>
        <w:t xml:space="preserve"> </w:t>
      </w:r>
      <w:r>
        <w:t xml:space="preserve">Плетяг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11670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1670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1634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1634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1708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1708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109261"/>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09261"/>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20486"/>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0486"/>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37871"/>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37871"/>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3046"/>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3046"/>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76925"/>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6925"/>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69176"/>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69176"/>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76243"/>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76243"/>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07284"/>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07284"/>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16694"/>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216694"/>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ирилл Плетяго</dc:creator>
  <dc:language>ru-RU</dc:language>
  <cp:keywords/>
  <dcterms:created xsi:type="dcterms:W3CDTF">2024-02-10T08:24:28Z</dcterms:created>
  <dcterms:modified xsi:type="dcterms:W3CDTF">2024-02-10T0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